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D40B2" w14:textId="77777777" w:rsidR="00855036" w:rsidRDefault="00855036" w:rsidP="00033B52">
      <w:pPr>
        <w:spacing w:after="0"/>
        <w:jc w:val="center"/>
        <w:rPr>
          <w:b/>
          <w:sz w:val="28"/>
        </w:rPr>
      </w:pPr>
    </w:p>
    <w:p w14:paraId="6097E983" w14:textId="6673F8D0" w:rsidR="00D56C49" w:rsidRPr="00033B52" w:rsidRDefault="00362324" w:rsidP="00033B52">
      <w:pPr>
        <w:spacing w:after="0"/>
        <w:jc w:val="center"/>
        <w:rPr>
          <w:b/>
          <w:sz w:val="28"/>
        </w:rPr>
      </w:pPr>
      <w:r>
        <w:rPr>
          <w:b/>
          <w:sz w:val="28"/>
        </w:rPr>
        <w:t>Tenured, Tenure-Track</w:t>
      </w:r>
      <w:r w:rsidR="00F14F47">
        <w:rPr>
          <w:b/>
          <w:sz w:val="28"/>
        </w:rPr>
        <w:t xml:space="preserve"> and Award of Tenure </w:t>
      </w:r>
      <w:r w:rsidR="00CD79D3">
        <w:rPr>
          <w:b/>
          <w:sz w:val="28"/>
        </w:rPr>
        <w:t>Promotions</w:t>
      </w:r>
      <w:r w:rsidR="00F14F47">
        <w:rPr>
          <w:b/>
          <w:sz w:val="28"/>
        </w:rPr>
        <w:t xml:space="preserve"> </w:t>
      </w:r>
    </w:p>
    <w:p w14:paraId="3EE62A9F" w14:textId="77777777" w:rsidR="00D56C49" w:rsidRDefault="00D56C49" w:rsidP="00D56C49">
      <w:pPr>
        <w:spacing w:after="0"/>
        <w:jc w:val="center"/>
        <w:rPr>
          <w:b/>
        </w:rPr>
      </w:pPr>
    </w:p>
    <w:p w14:paraId="1EFDDC0C" w14:textId="77777777" w:rsidR="00D56C49" w:rsidRDefault="002F6130" w:rsidP="00BF3EC5">
      <w:pPr>
        <w:spacing w:after="0"/>
        <w:jc w:val="center"/>
        <w:rPr>
          <w:b/>
          <w:sz w:val="24"/>
          <w:u w:val="single"/>
        </w:rPr>
      </w:pPr>
      <w:r w:rsidRPr="00D56C49">
        <w:rPr>
          <w:b/>
          <w:sz w:val="24"/>
          <w:u w:val="single"/>
        </w:rPr>
        <w:t xml:space="preserve">Required Documents to be submitted </w:t>
      </w:r>
      <w:r w:rsidR="00BF3EC5">
        <w:rPr>
          <w:b/>
          <w:sz w:val="24"/>
          <w:u w:val="single"/>
        </w:rPr>
        <w:t xml:space="preserve">to </w:t>
      </w:r>
      <w:r w:rsidR="00F20F54">
        <w:rPr>
          <w:b/>
          <w:sz w:val="24"/>
          <w:u w:val="single"/>
        </w:rPr>
        <w:t xml:space="preserve">RBHS Faculty Affairs </w:t>
      </w:r>
      <w:r w:rsidR="00BF3EC5">
        <w:rPr>
          <w:b/>
          <w:sz w:val="24"/>
          <w:u w:val="single"/>
        </w:rPr>
        <w:t xml:space="preserve">via </w:t>
      </w:r>
      <w:r w:rsidR="00353775">
        <w:rPr>
          <w:b/>
          <w:sz w:val="24"/>
          <w:u w:val="single"/>
        </w:rPr>
        <w:t>Perceptive Content</w:t>
      </w:r>
      <w:r w:rsidR="00A93F6E">
        <w:rPr>
          <w:rStyle w:val="FootnoteReference"/>
          <w:b/>
          <w:sz w:val="24"/>
          <w:u w:val="single"/>
        </w:rPr>
        <w:footnoteReference w:id="1"/>
      </w:r>
      <w:r w:rsidR="00F20F54">
        <w:rPr>
          <w:b/>
          <w:sz w:val="24"/>
          <w:u w:val="single"/>
        </w:rPr>
        <w:t xml:space="preserve"> </w:t>
      </w:r>
      <w:r w:rsidR="00BF3EC5">
        <w:rPr>
          <w:b/>
          <w:sz w:val="24"/>
          <w:u w:val="single"/>
        </w:rPr>
        <w:t xml:space="preserve">and/or </w:t>
      </w:r>
      <w:r w:rsidR="00BF3EC5" w:rsidRPr="00D56C49">
        <w:rPr>
          <w:b/>
          <w:sz w:val="24"/>
          <w:u w:val="single"/>
        </w:rPr>
        <w:t xml:space="preserve">to </w:t>
      </w:r>
      <w:r w:rsidR="00A93F6E">
        <w:rPr>
          <w:b/>
          <w:sz w:val="24"/>
          <w:u w:val="single"/>
        </w:rPr>
        <w:t>the Promotions Review Committee</w:t>
      </w:r>
      <w:r w:rsidR="00A93F6E">
        <w:rPr>
          <w:rStyle w:val="FootnoteReference"/>
          <w:b/>
          <w:sz w:val="24"/>
          <w:u w:val="single"/>
        </w:rPr>
        <w:footnoteReference w:id="2"/>
      </w:r>
    </w:p>
    <w:p w14:paraId="0BEF7A60" w14:textId="77777777" w:rsidR="00A246B4" w:rsidRDefault="00A246B4" w:rsidP="00BF3EC5">
      <w:pPr>
        <w:spacing w:after="0"/>
        <w:jc w:val="center"/>
        <w:rPr>
          <w:b/>
          <w:sz w:val="24"/>
          <w:u w:val="single"/>
        </w:rPr>
      </w:pPr>
    </w:p>
    <w:p w14:paraId="7AC1D46A" w14:textId="77777777" w:rsidR="00AA7737" w:rsidRPr="00A246B4" w:rsidRDefault="00AA7737" w:rsidP="00AA7737">
      <w:pPr>
        <w:spacing w:after="0"/>
        <w:jc w:val="center"/>
        <w:rPr>
          <w:sz w:val="24"/>
        </w:rPr>
      </w:pPr>
      <w:r>
        <w:rPr>
          <w:sz w:val="24"/>
        </w:rPr>
        <w:t xml:space="preserve">All forms can be downloaded from the </w:t>
      </w:r>
      <w:hyperlink r:id="rId8" w:history="1">
        <w:r w:rsidRPr="00D47111">
          <w:rPr>
            <w:rStyle w:val="Hyperlink"/>
          </w:rPr>
          <w:t>Faculty Affairs Website</w:t>
        </w:r>
      </w:hyperlink>
    </w:p>
    <w:p w14:paraId="7D366952" w14:textId="78FEDA6B" w:rsidR="00A246B4" w:rsidRDefault="00A246B4" w:rsidP="00BF3EC5">
      <w:pPr>
        <w:spacing w:after="0"/>
        <w:jc w:val="center"/>
        <w:rPr>
          <w:sz w:val="24"/>
        </w:rPr>
      </w:pPr>
      <w:r w:rsidRPr="00A246B4">
        <w:rPr>
          <w:sz w:val="24"/>
        </w:rPr>
        <w:t>Documents must be submitted in the order below</w:t>
      </w:r>
      <w:r w:rsidR="00AA7737">
        <w:rPr>
          <w:sz w:val="24"/>
        </w:rPr>
        <w:t>:</w:t>
      </w:r>
    </w:p>
    <w:p w14:paraId="2B7374B0" w14:textId="77777777" w:rsidR="00D56C49" w:rsidRPr="00D56C49" w:rsidRDefault="00D56C49" w:rsidP="00D56C49">
      <w:pPr>
        <w:spacing w:after="0"/>
        <w:jc w:val="center"/>
        <w:rPr>
          <w:b/>
          <w:sz w:val="14"/>
          <w:u w:val="single"/>
        </w:rPr>
      </w:pPr>
    </w:p>
    <w:p w14:paraId="07504E32" w14:textId="77777777" w:rsidR="008E5202" w:rsidRDefault="00000000" w:rsidP="004E2050">
      <w:pPr>
        <w:spacing w:line="276" w:lineRule="auto"/>
        <w:ind w:left="720" w:hanging="720"/>
        <w:rPr>
          <w:rFonts w:ascii="MS Gothic" w:eastAsia="MS Gothic" w:hAnsi="MS Gothic"/>
          <w:b/>
        </w:rPr>
      </w:pPr>
      <w:sdt>
        <w:sdtPr>
          <w:rPr>
            <w:rFonts w:ascii="MS Gothic" w:eastAsia="MS Gothic" w:hAnsi="MS Gothic"/>
            <w:b/>
          </w:rPr>
          <w:id w:val="-9364455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E2050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D56C49">
        <w:rPr>
          <w:rFonts w:ascii="MS Gothic" w:eastAsia="MS Gothic" w:hAnsi="MS Gothic"/>
          <w:b/>
        </w:rPr>
        <w:t xml:space="preserve">  </w:t>
      </w:r>
      <w:r w:rsidR="008E5202" w:rsidRPr="008E5202">
        <w:rPr>
          <w:rFonts w:eastAsia="MS Gothic"/>
        </w:rPr>
        <w:t>Faculty Transaction Form (FTF)</w:t>
      </w:r>
      <w:r w:rsidR="008E5202">
        <w:rPr>
          <w:rStyle w:val="FootnoteReference"/>
          <w:rFonts w:eastAsia="MS Gothic"/>
        </w:rPr>
        <w:footnoteReference w:id="3"/>
      </w:r>
    </w:p>
    <w:p w14:paraId="2ED487DE" w14:textId="7FEB0768" w:rsidR="00112358" w:rsidRDefault="00000000" w:rsidP="008E5202">
      <w:pPr>
        <w:spacing w:line="276" w:lineRule="auto"/>
        <w:ind w:left="720" w:hanging="720"/>
      </w:pPr>
      <w:sdt>
        <w:sdtPr>
          <w:rPr>
            <w:rFonts w:ascii="MS Gothic" w:eastAsia="MS Gothic" w:hAnsi="MS Gothic"/>
            <w:b/>
          </w:rPr>
          <w:id w:val="1752700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5202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8E5202">
        <w:rPr>
          <w:rFonts w:ascii="MS Gothic" w:eastAsia="MS Gothic" w:hAnsi="MS Gothic"/>
          <w:b/>
        </w:rPr>
        <w:t xml:space="preserve">  </w:t>
      </w:r>
      <w:r w:rsidR="00CD79D3">
        <w:t xml:space="preserve">RBHS Form </w:t>
      </w:r>
      <w:r w:rsidR="004E2050">
        <w:t>1—</w:t>
      </w:r>
      <w:r w:rsidR="00112358">
        <w:t>RBHS</w:t>
      </w:r>
      <w:r w:rsidR="004E2050">
        <w:t xml:space="preserve"> </w:t>
      </w:r>
      <w:r w:rsidR="00112358">
        <w:t>Recommendation Information For</w:t>
      </w:r>
      <w:r w:rsidR="004E2050">
        <w:t xml:space="preserve">m </w:t>
      </w:r>
      <w:r w:rsidR="002F6130">
        <w:t xml:space="preserve">(completed by candidate </w:t>
      </w:r>
      <w:r w:rsidR="00251B95">
        <w:t xml:space="preserve">– can be completed </w:t>
      </w:r>
      <w:r w:rsidR="00194276">
        <w:t>via Faculty Survey</w:t>
      </w:r>
      <w:r w:rsidR="004E2050">
        <w:t>)</w:t>
      </w:r>
    </w:p>
    <w:p w14:paraId="2A6D0FDD" w14:textId="1095BA73" w:rsidR="00D47111" w:rsidRPr="008E5202" w:rsidRDefault="00000000">
      <w:pPr>
        <w:spacing w:line="276" w:lineRule="auto"/>
        <w:ind w:left="720" w:hanging="720"/>
        <w:rPr>
          <w:rFonts w:ascii="MS Gothic" w:eastAsia="MS Gothic" w:hAnsi="MS Gothic"/>
          <w:b/>
        </w:rPr>
      </w:pPr>
      <w:sdt>
        <w:sdtPr>
          <w:rPr>
            <w:rFonts w:ascii="MS Gothic" w:eastAsia="MS Gothic" w:hAnsi="MS Gothic"/>
            <w:b/>
          </w:rPr>
          <w:id w:val="20063967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47111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D47111">
        <w:rPr>
          <w:rFonts w:ascii="MS Gothic" w:eastAsia="MS Gothic" w:hAnsi="MS Gothic"/>
          <w:b/>
        </w:rPr>
        <w:t xml:space="preserve">  </w:t>
      </w:r>
      <w:r w:rsidR="00D47111">
        <w:t xml:space="preserve">Supplemental BHS Form 1—RBHS Recommendation Information Form </w:t>
      </w:r>
      <w:r w:rsidR="00251B95">
        <w:t>(completed by candidate – can be completed via Faculty Survey)</w:t>
      </w:r>
    </w:p>
    <w:p w14:paraId="35065E50" w14:textId="77777777" w:rsidR="00BF3EC5" w:rsidRDefault="00000000" w:rsidP="00BF3EC5">
      <w:pPr>
        <w:spacing w:line="360" w:lineRule="auto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16379096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F3EC5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BF3EC5">
        <w:rPr>
          <w:rFonts w:ascii="MS Gothic" w:eastAsia="MS Gothic" w:hAnsi="MS Gothic"/>
          <w:b/>
        </w:rPr>
        <w:t xml:space="preserve">  </w:t>
      </w:r>
      <w:r w:rsidR="00BF3EC5">
        <w:rPr>
          <w:rFonts w:eastAsia="MS Gothic"/>
        </w:rPr>
        <w:t>RBHS Form 2—Criteria Applicable to the Candidate (signed by candidate and chair)</w:t>
      </w:r>
    </w:p>
    <w:p w14:paraId="505CF269" w14:textId="77777777" w:rsidR="00D47111" w:rsidRDefault="00000000" w:rsidP="00BF3EC5">
      <w:pPr>
        <w:spacing w:line="360" w:lineRule="auto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-11111978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47111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D47111">
        <w:rPr>
          <w:rFonts w:ascii="MS Gothic" w:eastAsia="MS Gothic" w:hAnsi="MS Gothic"/>
          <w:b/>
        </w:rPr>
        <w:t xml:space="preserve">  </w:t>
      </w:r>
      <w:r w:rsidR="00D47111">
        <w:rPr>
          <w:rFonts w:eastAsia="MS Gothic"/>
        </w:rPr>
        <w:t>Supplemental RBHS Form 2—Criteria Applicable to the Candidate (signed by candidate and chair)</w:t>
      </w:r>
    </w:p>
    <w:p w14:paraId="18CC8DB3" w14:textId="77777777" w:rsidR="00BF3EC5" w:rsidRDefault="00000000" w:rsidP="00BF3EC5">
      <w:pPr>
        <w:spacing w:line="276" w:lineRule="auto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1428996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F3EC5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BF3EC5">
        <w:rPr>
          <w:rFonts w:eastAsia="MS Gothic"/>
        </w:rPr>
        <w:t xml:space="preserve">    RBHS Form 3—Report on Confidential Letters along with one sample of the letter that was sent out requesting </w:t>
      </w:r>
      <w:r w:rsidR="00636DBA">
        <w:rPr>
          <w:rFonts w:eastAsia="MS Gothic"/>
        </w:rPr>
        <w:t>letters of evaluation</w:t>
      </w:r>
      <w:r w:rsidR="00BF3EC5">
        <w:rPr>
          <w:rFonts w:eastAsia="MS Gothic"/>
        </w:rPr>
        <w:t xml:space="preserve"> (completed by chair)</w:t>
      </w:r>
    </w:p>
    <w:p w14:paraId="7A64C08D" w14:textId="5403E9AB" w:rsidR="00BF3EC5" w:rsidRDefault="00000000" w:rsidP="00BF3EC5">
      <w:pPr>
        <w:spacing w:line="276" w:lineRule="auto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88067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F3EC5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BF3EC5">
        <w:rPr>
          <w:rFonts w:eastAsia="MS Gothic"/>
        </w:rPr>
        <w:t xml:space="preserve">    RBHS Form 3a—completed and attached to each of the </w:t>
      </w:r>
      <w:r w:rsidR="00636DBA">
        <w:rPr>
          <w:rFonts w:eastAsia="MS Gothic"/>
        </w:rPr>
        <w:t>letters of evaluation</w:t>
      </w:r>
      <w:r w:rsidR="00BF3EC5">
        <w:rPr>
          <w:rFonts w:eastAsia="MS Gothic"/>
        </w:rPr>
        <w:t xml:space="preserve"> (minimum of </w:t>
      </w:r>
      <w:r w:rsidR="00C60EA0">
        <w:rPr>
          <w:rFonts w:eastAsia="MS Gothic"/>
        </w:rPr>
        <w:t>5</w:t>
      </w:r>
      <w:r w:rsidR="00BF3EC5">
        <w:rPr>
          <w:rFonts w:eastAsia="MS Gothic"/>
        </w:rPr>
        <w:t xml:space="preserve"> arm’s length </w:t>
      </w:r>
      <w:proofErr w:type="gramStart"/>
      <w:r w:rsidR="00BF3EC5">
        <w:rPr>
          <w:rFonts w:eastAsia="MS Gothic"/>
        </w:rPr>
        <w:t>letter</w:t>
      </w:r>
      <w:proofErr w:type="gramEnd"/>
      <w:r w:rsidR="00BF3EC5">
        <w:rPr>
          <w:rFonts w:eastAsia="MS Gothic"/>
        </w:rPr>
        <w:t xml:space="preserve"> required) (completed by chair)</w:t>
      </w:r>
    </w:p>
    <w:p w14:paraId="063BC7BA" w14:textId="77777777" w:rsidR="00BF3EC5" w:rsidRDefault="00000000" w:rsidP="00BF3EC5">
      <w:pPr>
        <w:spacing w:line="240" w:lineRule="auto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-3585845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F3EC5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BF3EC5">
        <w:rPr>
          <w:rFonts w:eastAsia="MS Gothic"/>
        </w:rPr>
        <w:t xml:space="preserve">    RBHS Form 4—Narrative Summary of Departmental Recommendation (signed by chair)</w:t>
      </w:r>
      <w:r w:rsidR="000F39D1">
        <w:rPr>
          <w:rStyle w:val="FootnoteReference"/>
          <w:rFonts w:eastAsia="MS Gothic"/>
        </w:rPr>
        <w:footnoteReference w:id="4"/>
      </w:r>
    </w:p>
    <w:p w14:paraId="3E69F0A1" w14:textId="0B85E455" w:rsidR="00BF3EC5" w:rsidRDefault="00000000" w:rsidP="006E4661">
      <w:pPr>
        <w:spacing w:after="0" w:line="240" w:lineRule="auto"/>
        <w:ind w:firstLine="720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8448196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F3EC5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BF3EC5">
        <w:rPr>
          <w:rFonts w:eastAsia="MS Gothic"/>
        </w:rPr>
        <w:t xml:space="preserve">   </w:t>
      </w:r>
      <w:r w:rsidR="0065775E" w:rsidRPr="0011340A">
        <w:rPr>
          <w:rFonts w:eastAsia="MS Gothic"/>
        </w:rPr>
        <w:t>Clinical Affairs Summary Letter (CASL) (for NJMS and RWJMS clinical faculty only)</w:t>
      </w:r>
    </w:p>
    <w:p w14:paraId="65CED4AF" w14:textId="77777777" w:rsidR="0065775E" w:rsidRDefault="00000000" w:rsidP="0065775E">
      <w:pPr>
        <w:spacing w:after="0" w:line="240" w:lineRule="auto"/>
        <w:ind w:firstLine="720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-15057410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5775E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65775E">
        <w:rPr>
          <w:rFonts w:eastAsia="MS Gothic"/>
        </w:rPr>
        <w:t xml:space="preserve">   Report of the Reading Committee (optional, but recommended)</w:t>
      </w:r>
    </w:p>
    <w:p w14:paraId="014123F6" w14:textId="14847E1D" w:rsidR="00BF3EC5" w:rsidRDefault="00000000" w:rsidP="006E4661">
      <w:pPr>
        <w:spacing w:line="240" w:lineRule="auto"/>
        <w:ind w:firstLine="720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-6316406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F3EC5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65775E">
        <w:rPr>
          <w:rFonts w:eastAsia="MS Gothic"/>
        </w:rPr>
        <w:t xml:space="preserve">   </w:t>
      </w:r>
      <w:r w:rsidR="00BF3EC5">
        <w:rPr>
          <w:rFonts w:eastAsia="MS Gothic"/>
        </w:rPr>
        <w:t xml:space="preserve">Report of the Secondary Department Chair, Unit </w:t>
      </w:r>
      <w:proofErr w:type="gramStart"/>
      <w:r w:rsidR="00BF3EC5">
        <w:rPr>
          <w:rFonts w:eastAsia="MS Gothic"/>
        </w:rPr>
        <w:t>Director</w:t>
      </w:r>
      <w:proofErr w:type="gramEnd"/>
      <w:r w:rsidR="00BF3EC5">
        <w:rPr>
          <w:rFonts w:eastAsia="MS Gothic"/>
        </w:rPr>
        <w:t xml:space="preserve"> or Program Director (if applicable)</w:t>
      </w:r>
    </w:p>
    <w:p w14:paraId="3B0D552E" w14:textId="77777777" w:rsidR="00BF3EC5" w:rsidRDefault="00000000" w:rsidP="00BF3EC5">
      <w:pPr>
        <w:spacing w:line="240" w:lineRule="auto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1470632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F3EC5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BF3EC5">
        <w:rPr>
          <w:rFonts w:eastAsia="MS Gothic"/>
        </w:rPr>
        <w:t xml:space="preserve">    RBHS Form 5—Narrative Summary of Dean’s Recommendation (signed by dean)</w:t>
      </w:r>
    </w:p>
    <w:p w14:paraId="0989A420" w14:textId="77777777" w:rsidR="00BF3EC5" w:rsidRPr="00BF3EC5" w:rsidRDefault="00000000" w:rsidP="00BF3EC5">
      <w:pPr>
        <w:spacing w:line="276" w:lineRule="auto"/>
        <w:ind w:firstLine="720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14323211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F3EC5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BF3EC5">
        <w:rPr>
          <w:rFonts w:eastAsia="MS Gothic"/>
        </w:rPr>
        <w:t xml:space="preserve">    Report of the Advisory Committee on Appointments and Promotions</w:t>
      </w:r>
    </w:p>
    <w:p w14:paraId="006A1979" w14:textId="20EAF7F5" w:rsidR="00174CDA" w:rsidRDefault="00000000" w:rsidP="00174CDA">
      <w:pPr>
        <w:spacing w:line="360" w:lineRule="auto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7337341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74CDA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D56C49">
        <w:rPr>
          <w:rFonts w:eastAsia="MS Gothic"/>
        </w:rPr>
        <w:t xml:space="preserve">    </w:t>
      </w:r>
      <w:r w:rsidR="00174CDA">
        <w:rPr>
          <w:rFonts w:eastAsia="MS Gothic"/>
        </w:rPr>
        <w:t xml:space="preserve">Candidate’s CV (in </w:t>
      </w:r>
      <w:hyperlink r:id="rId9" w:history="1">
        <w:r w:rsidR="00174CDA" w:rsidRPr="00251B95">
          <w:rPr>
            <w:rStyle w:val="Hyperlink"/>
            <w:rFonts w:eastAsia="MS Gothic"/>
          </w:rPr>
          <w:t>RBHS Format</w:t>
        </w:r>
      </w:hyperlink>
      <w:r w:rsidR="00BF3EC5">
        <w:rPr>
          <w:rFonts w:eastAsia="MS Gothic"/>
        </w:rPr>
        <w:t xml:space="preserve"> or from the Faculty Survey</w:t>
      </w:r>
      <w:r w:rsidR="00174CDA">
        <w:rPr>
          <w:rFonts w:eastAsia="MS Gothic"/>
        </w:rPr>
        <w:t>)</w:t>
      </w:r>
    </w:p>
    <w:p w14:paraId="015FF321" w14:textId="1F7FC905" w:rsidR="00174CDA" w:rsidRDefault="00000000" w:rsidP="00174CDA">
      <w:pPr>
        <w:spacing w:line="360" w:lineRule="auto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-20472854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74CDA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D56C49">
        <w:rPr>
          <w:rFonts w:eastAsia="MS Gothic"/>
        </w:rPr>
        <w:t xml:space="preserve">    </w:t>
      </w:r>
      <w:r w:rsidR="00174CDA">
        <w:rPr>
          <w:rFonts w:eastAsia="MS Gothic"/>
        </w:rPr>
        <w:t>Candidate’s Personal Statement (optional, but recommended)</w:t>
      </w:r>
    </w:p>
    <w:p w14:paraId="7BBD5943" w14:textId="77777777" w:rsidR="0065775E" w:rsidRDefault="00000000" w:rsidP="0065775E">
      <w:pPr>
        <w:spacing w:line="360" w:lineRule="auto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912871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5775E" w:rsidRPr="0011340A">
            <w:rPr>
              <w:rFonts w:ascii="MS Gothic" w:eastAsia="MS Gothic" w:hAnsi="MS Gothic" w:hint="eastAsia"/>
              <w:b/>
            </w:rPr>
            <w:t>☐</w:t>
          </w:r>
        </w:sdtContent>
      </w:sdt>
      <w:r w:rsidR="0065775E" w:rsidRPr="0011340A">
        <w:rPr>
          <w:rFonts w:eastAsia="MS Gothic"/>
        </w:rPr>
        <w:t xml:space="preserve">    Candidate’s Teaching Portfolio (optional, but recommended)</w:t>
      </w:r>
    </w:p>
    <w:p w14:paraId="58FEE6FF" w14:textId="36B145D2" w:rsidR="00174CDA" w:rsidRDefault="00000000" w:rsidP="00D56C49">
      <w:pPr>
        <w:spacing w:line="276" w:lineRule="auto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-16187507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74CDA" w:rsidRPr="004E2050">
            <w:rPr>
              <w:rFonts w:ascii="MS Gothic" w:eastAsia="MS Gothic" w:hAnsi="MS Gothic" w:hint="eastAsia"/>
              <w:b/>
            </w:rPr>
            <w:t>☐</w:t>
          </w:r>
        </w:sdtContent>
      </w:sdt>
      <w:r w:rsidR="00D56C49">
        <w:rPr>
          <w:rFonts w:eastAsia="MS Gothic"/>
        </w:rPr>
        <w:t xml:space="preserve">    </w:t>
      </w:r>
      <w:r w:rsidR="00174CDA">
        <w:rPr>
          <w:rFonts w:eastAsia="MS Gothic"/>
        </w:rPr>
        <w:t xml:space="preserve">Appendix </w:t>
      </w:r>
      <w:r w:rsidR="00D47111">
        <w:rPr>
          <w:rFonts w:eastAsia="MS Gothic"/>
        </w:rPr>
        <w:t>I</w:t>
      </w:r>
      <w:r w:rsidR="00174CDA">
        <w:rPr>
          <w:rFonts w:eastAsia="MS Gothic"/>
        </w:rPr>
        <w:t>—Inventory Listing of Materials to be Included in P</w:t>
      </w:r>
      <w:r w:rsidR="00D56C49">
        <w:rPr>
          <w:rFonts w:eastAsia="MS Gothic"/>
        </w:rPr>
        <w:t xml:space="preserve">ackage for Promotion (signed by </w:t>
      </w:r>
      <w:r w:rsidR="00174CDA">
        <w:rPr>
          <w:rFonts w:eastAsia="MS Gothic"/>
        </w:rPr>
        <w:t>candidate and chair)</w:t>
      </w:r>
    </w:p>
    <w:p w14:paraId="45F097D8" w14:textId="77777777" w:rsidR="00D56C49" w:rsidRDefault="00000000" w:rsidP="006E4661">
      <w:pPr>
        <w:spacing w:after="0" w:line="276" w:lineRule="auto"/>
        <w:ind w:firstLine="720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-1361078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F39D1">
            <w:rPr>
              <w:rFonts w:ascii="MS Gothic" w:eastAsia="MS Gothic" w:hAnsi="MS Gothic" w:hint="eastAsia"/>
              <w:b/>
            </w:rPr>
            <w:t>☐</w:t>
          </w:r>
        </w:sdtContent>
      </w:sdt>
      <w:r w:rsidR="000F39D1">
        <w:rPr>
          <w:rFonts w:eastAsia="MS Gothic"/>
        </w:rPr>
        <w:t xml:space="preserve">    </w:t>
      </w:r>
      <w:r w:rsidR="00254445">
        <w:rPr>
          <w:rFonts w:eastAsia="MS Gothic"/>
        </w:rPr>
        <w:t xml:space="preserve">Supplemental materials that the candidate wishes to be </w:t>
      </w:r>
      <w:proofErr w:type="gramStart"/>
      <w:r w:rsidR="00254445">
        <w:rPr>
          <w:rFonts w:eastAsia="MS Gothic"/>
        </w:rPr>
        <w:t>considered</w:t>
      </w:r>
      <w:proofErr w:type="gramEnd"/>
    </w:p>
    <w:p w14:paraId="39FE0479" w14:textId="77777777" w:rsidR="00112358" w:rsidRPr="00574758" w:rsidRDefault="00000000" w:rsidP="00574758">
      <w:pPr>
        <w:spacing w:line="276" w:lineRule="auto"/>
        <w:ind w:left="720"/>
        <w:rPr>
          <w:rFonts w:eastAsia="MS Gothic"/>
        </w:rPr>
      </w:pPr>
      <w:sdt>
        <w:sdtPr>
          <w:rPr>
            <w:rFonts w:ascii="MS Gothic" w:eastAsia="MS Gothic" w:hAnsi="MS Gothic"/>
            <w:b/>
          </w:rPr>
          <w:id w:val="-12598283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F10F5">
            <w:rPr>
              <w:rFonts w:ascii="MS Gothic" w:eastAsia="MS Gothic" w:hAnsi="MS Gothic" w:hint="eastAsia"/>
              <w:b/>
            </w:rPr>
            <w:t>☐</w:t>
          </w:r>
        </w:sdtContent>
      </w:sdt>
      <w:r w:rsidR="00AF10F5">
        <w:rPr>
          <w:rFonts w:ascii="MS Gothic" w:eastAsia="MS Gothic" w:hAnsi="MS Gothic" w:hint="eastAsia"/>
          <w:b/>
        </w:rPr>
        <w:t xml:space="preserve"> </w:t>
      </w:r>
      <w:r w:rsidR="00AF10F5">
        <w:rPr>
          <w:rFonts w:ascii="MS Gothic" w:eastAsia="MS Gothic" w:hAnsi="MS Gothic"/>
          <w:b/>
        </w:rPr>
        <w:t xml:space="preserve"> </w:t>
      </w:r>
      <w:r w:rsidR="00D56C49" w:rsidRPr="002F6130">
        <w:rPr>
          <w:rFonts w:eastAsia="MS Gothic"/>
        </w:rPr>
        <w:t xml:space="preserve">Any other documentation required by the </w:t>
      </w:r>
      <w:proofErr w:type="gramStart"/>
      <w:r w:rsidR="00D56C49" w:rsidRPr="002F6130">
        <w:rPr>
          <w:rFonts w:eastAsia="MS Gothic"/>
        </w:rPr>
        <w:t>department</w:t>
      </w:r>
      <w:proofErr w:type="gramEnd"/>
    </w:p>
    <w:sectPr w:rsidR="00112358" w:rsidRPr="00574758" w:rsidSect="00D8474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80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0A917" w14:textId="77777777" w:rsidR="00DC5B22" w:rsidRDefault="00DC5B22" w:rsidP="002F6130">
      <w:pPr>
        <w:spacing w:after="0" w:line="240" w:lineRule="auto"/>
      </w:pPr>
      <w:r>
        <w:separator/>
      </w:r>
    </w:p>
  </w:endnote>
  <w:endnote w:type="continuationSeparator" w:id="0">
    <w:p w14:paraId="78AEB28F" w14:textId="77777777" w:rsidR="00DC5B22" w:rsidRDefault="00DC5B22" w:rsidP="002F6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0569B" w14:textId="77777777" w:rsidR="00D8474D" w:rsidRDefault="00D847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5B81E" w14:textId="7913FD9A" w:rsidR="00547C1B" w:rsidRPr="00251B95" w:rsidRDefault="00251B95">
    <w:pPr>
      <w:pStyle w:val="Footer"/>
      <w:rPr>
        <w:sz w:val="20"/>
      </w:rPr>
    </w:pPr>
    <w:r>
      <w:rPr>
        <w:sz w:val="20"/>
      </w:rPr>
      <w:t xml:space="preserve">Revised </w:t>
    </w:r>
    <w:r w:rsidR="0065775E">
      <w:rPr>
        <w:sz w:val="20"/>
      </w:rPr>
      <w:t>Octobe</w:t>
    </w:r>
    <w:r>
      <w:rPr>
        <w:sz w:val="20"/>
      </w:rPr>
      <w:t>r</w:t>
    </w:r>
    <w:r w:rsidR="00D47111" w:rsidRPr="00251B95">
      <w:rPr>
        <w:sz w:val="20"/>
      </w:rPr>
      <w:t xml:space="preserve"> 2020</w:t>
    </w:r>
    <w:r w:rsidR="00D8474D">
      <w:rPr>
        <w:sz w:val="20"/>
      </w:rPr>
      <w:tab/>
    </w:r>
    <w:r w:rsidR="00D8474D">
      <w:rPr>
        <w:sz w:val="20"/>
      </w:rPr>
      <w:tab/>
    </w:r>
    <w:r w:rsidR="00D8474D" w:rsidRPr="00D8474D">
      <w:rPr>
        <w:sz w:val="20"/>
      </w:rPr>
      <w:fldChar w:fldCharType="begin"/>
    </w:r>
    <w:r w:rsidR="00D8474D" w:rsidRPr="00D8474D">
      <w:rPr>
        <w:sz w:val="20"/>
      </w:rPr>
      <w:instrText xml:space="preserve"> PAGE   \* MERGEFORMAT </w:instrText>
    </w:r>
    <w:r w:rsidR="00D8474D" w:rsidRPr="00D8474D">
      <w:rPr>
        <w:sz w:val="20"/>
      </w:rPr>
      <w:fldChar w:fldCharType="separate"/>
    </w:r>
    <w:r w:rsidR="00D8474D">
      <w:rPr>
        <w:noProof/>
        <w:sz w:val="20"/>
      </w:rPr>
      <w:t>1</w:t>
    </w:r>
    <w:r w:rsidR="00D8474D" w:rsidRPr="00D8474D">
      <w:rPr>
        <w:noProof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F6DE6" w14:textId="77777777" w:rsidR="00D8474D" w:rsidRDefault="00D847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97875" w14:textId="77777777" w:rsidR="00DC5B22" w:rsidRDefault="00DC5B22" w:rsidP="002F6130">
      <w:pPr>
        <w:spacing w:after="0" w:line="240" w:lineRule="auto"/>
      </w:pPr>
      <w:r>
        <w:separator/>
      </w:r>
    </w:p>
  </w:footnote>
  <w:footnote w:type="continuationSeparator" w:id="0">
    <w:p w14:paraId="30CE86CD" w14:textId="77777777" w:rsidR="00DC5B22" w:rsidRDefault="00DC5B22" w:rsidP="002F6130">
      <w:pPr>
        <w:spacing w:after="0" w:line="240" w:lineRule="auto"/>
      </w:pPr>
      <w:r>
        <w:continuationSeparator/>
      </w:r>
    </w:p>
  </w:footnote>
  <w:footnote w:id="1">
    <w:p w14:paraId="70D632B9" w14:textId="77777777" w:rsidR="00A93F6E" w:rsidRDefault="00A93F6E">
      <w:pPr>
        <w:pStyle w:val="FootnoteText"/>
      </w:pPr>
      <w:r>
        <w:rPr>
          <w:rStyle w:val="FootnoteReference"/>
        </w:rPr>
        <w:footnoteRef/>
      </w:r>
      <w:r>
        <w:t xml:space="preserve"> All tenure-track actions must be uploaded into Image Now.</w:t>
      </w:r>
    </w:p>
  </w:footnote>
  <w:footnote w:id="2">
    <w:p w14:paraId="6464E13C" w14:textId="77777777" w:rsidR="00A93F6E" w:rsidRDefault="00A93F6E">
      <w:pPr>
        <w:pStyle w:val="FootnoteText"/>
      </w:pPr>
      <w:r>
        <w:rPr>
          <w:rStyle w:val="FootnoteReference"/>
        </w:rPr>
        <w:footnoteRef/>
      </w:r>
      <w:r>
        <w:t xml:space="preserve"> Promotions within the tenured ranks and/or award of tenure must go to the Promotions Review Committee (PRC).</w:t>
      </w:r>
    </w:p>
  </w:footnote>
  <w:footnote w:id="3">
    <w:p w14:paraId="0D21A8B8" w14:textId="77777777" w:rsidR="008E5202" w:rsidRDefault="008E5202">
      <w:pPr>
        <w:pStyle w:val="FootnoteText"/>
      </w:pPr>
      <w:r>
        <w:rPr>
          <w:rStyle w:val="FootnoteReference"/>
        </w:rPr>
        <w:footnoteRef/>
      </w:r>
      <w:r>
        <w:t xml:space="preserve"> The FTF is for </w:t>
      </w:r>
      <w:r w:rsidR="00353775">
        <w:t>Perceptive Content</w:t>
      </w:r>
      <w:r>
        <w:t xml:space="preserve"> upload only.</w:t>
      </w:r>
    </w:p>
  </w:footnote>
  <w:footnote w:id="4">
    <w:p w14:paraId="5F52603A" w14:textId="77777777" w:rsidR="000F39D1" w:rsidRDefault="000F39D1">
      <w:pPr>
        <w:pStyle w:val="FootnoteText"/>
      </w:pPr>
      <w:r>
        <w:rPr>
          <w:rStyle w:val="FootnoteReference"/>
        </w:rPr>
        <w:footnoteRef/>
      </w:r>
      <w:r>
        <w:t xml:space="preserve"> The Department Chair must notify the candidate of the department decision within five working days after the department v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F55B7" w14:textId="77777777" w:rsidR="00D8474D" w:rsidRDefault="00D847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127A1" w14:textId="77777777" w:rsidR="00D8474D" w:rsidRDefault="00D847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BDA4C" w14:textId="77777777" w:rsidR="00D8474D" w:rsidRDefault="00D847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AA10D2"/>
    <w:multiLevelType w:val="hybridMultilevel"/>
    <w:tmpl w:val="B40E0340"/>
    <w:lvl w:ilvl="0" w:tplc="214EF5F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61890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2MDAxMTMxszC0NDBS0lEKTi0uzszPAykwrAUAzDSJLSwAAAA="/>
  </w:docVars>
  <w:rsids>
    <w:rsidRoot w:val="00930137"/>
    <w:rsid w:val="00033B52"/>
    <w:rsid w:val="000F39D1"/>
    <w:rsid w:val="00112358"/>
    <w:rsid w:val="00164999"/>
    <w:rsid w:val="00174CDA"/>
    <w:rsid w:val="00184F9C"/>
    <w:rsid w:val="00194276"/>
    <w:rsid w:val="00251B95"/>
    <w:rsid w:val="00254445"/>
    <w:rsid w:val="002F6130"/>
    <w:rsid w:val="00353775"/>
    <w:rsid w:val="00362324"/>
    <w:rsid w:val="004E2050"/>
    <w:rsid w:val="00547C1B"/>
    <w:rsid w:val="00574758"/>
    <w:rsid w:val="005C4AB6"/>
    <w:rsid w:val="00636DBA"/>
    <w:rsid w:val="0065775E"/>
    <w:rsid w:val="006E4661"/>
    <w:rsid w:val="007E5EE0"/>
    <w:rsid w:val="00801D5C"/>
    <w:rsid w:val="00855036"/>
    <w:rsid w:val="008E5202"/>
    <w:rsid w:val="00930137"/>
    <w:rsid w:val="00A246B4"/>
    <w:rsid w:val="00A26263"/>
    <w:rsid w:val="00A93F6E"/>
    <w:rsid w:val="00AA7737"/>
    <w:rsid w:val="00AF10F5"/>
    <w:rsid w:val="00BD588B"/>
    <w:rsid w:val="00BF3EC5"/>
    <w:rsid w:val="00C45402"/>
    <w:rsid w:val="00C60EA0"/>
    <w:rsid w:val="00CD79D3"/>
    <w:rsid w:val="00D47111"/>
    <w:rsid w:val="00D56C49"/>
    <w:rsid w:val="00D8474D"/>
    <w:rsid w:val="00DB16F5"/>
    <w:rsid w:val="00DC5B22"/>
    <w:rsid w:val="00F14F47"/>
    <w:rsid w:val="00F20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CDB3A9"/>
  <w15:chartTrackingRefBased/>
  <w15:docId w15:val="{A53F8AB1-1910-46E8-A963-BC89E580A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23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6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130"/>
  </w:style>
  <w:style w:type="paragraph" w:styleId="Footer">
    <w:name w:val="footer"/>
    <w:basedOn w:val="Normal"/>
    <w:link w:val="FooterChar"/>
    <w:uiPriority w:val="99"/>
    <w:unhideWhenUsed/>
    <w:rsid w:val="002F6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130"/>
  </w:style>
  <w:style w:type="paragraph" w:styleId="FootnoteText">
    <w:name w:val="footnote text"/>
    <w:basedOn w:val="Normal"/>
    <w:link w:val="FootnoteTextChar"/>
    <w:uiPriority w:val="99"/>
    <w:semiHidden/>
    <w:unhideWhenUsed/>
    <w:rsid w:val="00A93F6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3F6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3F6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4711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42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27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942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2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2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2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27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E5EE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cultyaffairs.rbhs.rutgers.edu/appointments-promotions/academic-reappointment-promotion-instructions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acultyaffairs.rbhs.rutgers.edu/appointments-promotions/rbhs-faculty-cv-format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24AABD-7426-4690-A234-DD3D7FED3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utgers University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man, Tynisha</dc:creator>
  <cp:keywords/>
  <dc:description/>
  <cp:lastModifiedBy>Melani Camacho</cp:lastModifiedBy>
  <cp:revision>3</cp:revision>
  <dcterms:created xsi:type="dcterms:W3CDTF">2023-10-26T12:55:00Z</dcterms:created>
  <dcterms:modified xsi:type="dcterms:W3CDTF">2023-10-26T12:56:00Z</dcterms:modified>
</cp:coreProperties>
</file>